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0F3D7C" w14:textId="51E0FB28" w:rsidR="00EC192B" w:rsidRPr="0018476B" w:rsidRDefault="005610D3" w:rsidP="00EC2C57">
      <w:pPr>
        <w:jc w:val="right"/>
        <w:rPr>
          <w:sz w:val="24"/>
          <w:szCs w:val="24"/>
        </w:rPr>
      </w:pPr>
      <w:r>
        <w:rPr>
          <w:sz w:val="24"/>
          <w:szCs w:val="24"/>
        </w:rPr>
        <w:t>6</w:t>
      </w:r>
      <w:r w:rsidR="00131EDA" w:rsidRPr="0018476B">
        <w:rPr>
          <w:sz w:val="24"/>
          <w:szCs w:val="24"/>
          <w:vertAlign w:val="superscript"/>
        </w:rPr>
        <w:t>th</w:t>
      </w:r>
      <w:r w:rsidR="00EC2C57" w:rsidRPr="0018476B">
        <w:rPr>
          <w:sz w:val="24"/>
          <w:szCs w:val="24"/>
        </w:rPr>
        <w:t xml:space="preserve"> </w:t>
      </w:r>
      <w:r>
        <w:rPr>
          <w:sz w:val="24"/>
          <w:szCs w:val="24"/>
        </w:rPr>
        <w:t>June</w:t>
      </w:r>
      <w:r w:rsidR="00857535" w:rsidRPr="0018476B">
        <w:rPr>
          <w:sz w:val="24"/>
          <w:szCs w:val="24"/>
        </w:rPr>
        <w:t xml:space="preserve"> 2022</w:t>
      </w:r>
    </w:p>
    <w:p w14:paraId="62C539C3" w14:textId="69EA0EC6" w:rsidR="00EC2C57" w:rsidRPr="0018476B" w:rsidRDefault="00EC2C57" w:rsidP="0018476B">
      <w:pPr>
        <w:jc w:val="center"/>
        <w:rPr>
          <w:b/>
          <w:sz w:val="24"/>
          <w:szCs w:val="24"/>
          <w:u w:val="single"/>
        </w:rPr>
      </w:pPr>
    </w:p>
    <w:p w14:paraId="39106EAE" w14:textId="2FC119EB" w:rsidR="00EC2C57" w:rsidRPr="0018476B" w:rsidRDefault="0018476B" w:rsidP="0018476B">
      <w:pPr>
        <w:jc w:val="center"/>
        <w:rPr>
          <w:b/>
          <w:sz w:val="24"/>
          <w:szCs w:val="24"/>
          <w:u w:val="single"/>
        </w:rPr>
      </w:pPr>
      <w:r w:rsidRPr="0018476B">
        <w:rPr>
          <w:b/>
          <w:sz w:val="24"/>
          <w:szCs w:val="24"/>
          <w:u w:val="single"/>
        </w:rPr>
        <w:t>Dates for this Half Term</w:t>
      </w:r>
    </w:p>
    <w:p w14:paraId="0B81EC00" w14:textId="7D7E6C14" w:rsidR="0018476B" w:rsidRPr="0018476B" w:rsidRDefault="0018476B" w:rsidP="0018476B">
      <w:pPr>
        <w:rPr>
          <w:sz w:val="24"/>
          <w:szCs w:val="24"/>
        </w:rPr>
      </w:pPr>
    </w:p>
    <w:p w14:paraId="7A1FFC6D" w14:textId="387CC9E1" w:rsidR="0018476B" w:rsidRPr="00853E75" w:rsidRDefault="001848E1" w:rsidP="0018476B">
      <w:pPr>
        <w:rPr>
          <w:sz w:val="24"/>
          <w:szCs w:val="24"/>
        </w:rPr>
      </w:pPr>
      <w:r>
        <w:rPr>
          <w:sz w:val="24"/>
          <w:szCs w:val="24"/>
        </w:rPr>
        <w:t xml:space="preserve">Here is </w:t>
      </w:r>
      <w:r w:rsidR="0018476B" w:rsidRPr="0018476B">
        <w:rPr>
          <w:sz w:val="24"/>
          <w:szCs w:val="24"/>
        </w:rPr>
        <w:t xml:space="preserve">a list of important dates for this </w:t>
      </w:r>
      <w:r w:rsidR="005610D3">
        <w:rPr>
          <w:sz w:val="24"/>
          <w:szCs w:val="24"/>
        </w:rPr>
        <w:t xml:space="preserve">final </w:t>
      </w:r>
      <w:r w:rsidR="0018476B" w:rsidRPr="0018476B">
        <w:rPr>
          <w:sz w:val="24"/>
          <w:szCs w:val="24"/>
        </w:rPr>
        <w:t>half term</w:t>
      </w:r>
      <w:r w:rsidR="005610D3">
        <w:rPr>
          <w:sz w:val="24"/>
          <w:szCs w:val="24"/>
        </w:rPr>
        <w:t xml:space="preserve"> – </w:t>
      </w:r>
      <w:proofErr w:type="gramStart"/>
      <w:r w:rsidR="005610D3">
        <w:rPr>
          <w:sz w:val="24"/>
          <w:szCs w:val="24"/>
        </w:rPr>
        <w:t>it’s</w:t>
      </w:r>
      <w:proofErr w:type="gramEnd"/>
      <w:r w:rsidR="005610D3">
        <w:rPr>
          <w:sz w:val="24"/>
          <w:szCs w:val="24"/>
        </w:rPr>
        <w:t xml:space="preserve"> a busy one!</w:t>
      </w:r>
      <w:r w:rsidR="0018476B" w:rsidRPr="0018476B">
        <w:rPr>
          <w:sz w:val="24"/>
          <w:szCs w:val="24"/>
        </w:rPr>
        <w:t xml:space="preserve"> More details will follow nearer the time via </w:t>
      </w:r>
      <w:r>
        <w:rPr>
          <w:sz w:val="24"/>
          <w:szCs w:val="24"/>
        </w:rPr>
        <w:t>letter/</w:t>
      </w:r>
      <w:r w:rsidR="0018476B" w:rsidRPr="0018476B">
        <w:rPr>
          <w:sz w:val="24"/>
          <w:szCs w:val="24"/>
        </w:rPr>
        <w:t xml:space="preserve">email </w:t>
      </w:r>
      <w:r w:rsidR="005610D3">
        <w:rPr>
          <w:sz w:val="24"/>
          <w:szCs w:val="24"/>
        </w:rPr>
        <w:t>but, for now, please add these dates to your calendars.</w:t>
      </w:r>
    </w:p>
    <w:p w14:paraId="53010FC7" w14:textId="13026E0E" w:rsidR="00EC2C57" w:rsidRPr="00EC2C57" w:rsidRDefault="00EC2C57" w:rsidP="00EC2C57">
      <w:pPr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2"/>
        <w:gridCol w:w="3682"/>
        <w:gridCol w:w="3682"/>
      </w:tblGrid>
      <w:tr w:rsidR="0018476B" w14:paraId="1C452390" w14:textId="77777777" w:rsidTr="0018476B">
        <w:tc>
          <w:tcPr>
            <w:tcW w:w="3682" w:type="dxa"/>
          </w:tcPr>
          <w:p w14:paraId="49EE775C" w14:textId="3763CFF3" w:rsidR="0018476B" w:rsidRPr="00853E75" w:rsidRDefault="005610D3" w:rsidP="00853E75">
            <w:pPr>
              <w:rPr>
                <w:sz w:val="22"/>
                <w:szCs w:val="22"/>
              </w:rPr>
            </w:pPr>
            <w:r w:rsidRPr="00853E75">
              <w:rPr>
                <w:sz w:val="22"/>
                <w:szCs w:val="22"/>
              </w:rPr>
              <w:t>Week</w:t>
            </w:r>
            <w:r w:rsidR="00853E75" w:rsidRPr="00853E75">
              <w:rPr>
                <w:sz w:val="22"/>
                <w:szCs w:val="22"/>
              </w:rPr>
              <w:t>s</w:t>
            </w:r>
            <w:r w:rsidRPr="00853E75">
              <w:rPr>
                <w:sz w:val="22"/>
                <w:szCs w:val="22"/>
              </w:rPr>
              <w:t xml:space="preserve"> beginning </w:t>
            </w:r>
            <w:r w:rsidR="0018476B" w:rsidRPr="00853E75">
              <w:rPr>
                <w:sz w:val="22"/>
                <w:szCs w:val="22"/>
              </w:rPr>
              <w:t xml:space="preserve">Monday </w:t>
            </w:r>
            <w:r w:rsidRPr="00853E75">
              <w:rPr>
                <w:sz w:val="22"/>
                <w:szCs w:val="22"/>
              </w:rPr>
              <w:t>6</w:t>
            </w:r>
            <w:r w:rsidR="0018476B" w:rsidRPr="00853E75">
              <w:rPr>
                <w:sz w:val="22"/>
                <w:szCs w:val="22"/>
                <w:vertAlign w:val="superscript"/>
              </w:rPr>
              <w:t>th</w:t>
            </w:r>
            <w:r w:rsidR="00853E75">
              <w:rPr>
                <w:sz w:val="22"/>
                <w:szCs w:val="22"/>
                <w:vertAlign w:val="superscript"/>
              </w:rPr>
              <w:t xml:space="preserve"> </w:t>
            </w:r>
            <w:r w:rsidR="00853E75">
              <w:rPr>
                <w:sz w:val="22"/>
                <w:szCs w:val="22"/>
              </w:rPr>
              <w:t>and Monday 13</w:t>
            </w:r>
            <w:r w:rsidR="00853E75" w:rsidRPr="00853E75">
              <w:rPr>
                <w:sz w:val="22"/>
                <w:szCs w:val="22"/>
                <w:vertAlign w:val="superscript"/>
              </w:rPr>
              <w:t>th</w:t>
            </w:r>
            <w:r w:rsidR="00853E75">
              <w:rPr>
                <w:sz w:val="22"/>
                <w:szCs w:val="22"/>
              </w:rPr>
              <w:t xml:space="preserve"> June</w:t>
            </w:r>
          </w:p>
        </w:tc>
        <w:tc>
          <w:tcPr>
            <w:tcW w:w="3682" w:type="dxa"/>
          </w:tcPr>
          <w:p w14:paraId="5C65E1A2" w14:textId="5A39AEF6" w:rsidR="0018476B" w:rsidRDefault="005610D3" w:rsidP="00EC2C57">
            <w:pPr>
              <w:rPr>
                <w:sz w:val="22"/>
              </w:rPr>
            </w:pPr>
            <w:r>
              <w:rPr>
                <w:sz w:val="22"/>
              </w:rPr>
              <w:t>Y6 Swimming</w:t>
            </w:r>
          </w:p>
        </w:tc>
        <w:tc>
          <w:tcPr>
            <w:tcW w:w="3682" w:type="dxa"/>
          </w:tcPr>
          <w:p w14:paraId="02289574" w14:textId="222C1ED4" w:rsidR="0018476B" w:rsidRDefault="00853E75" w:rsidP="00EC2C57">
            <w:pPr>
              <w:rPr>
                <w:sz w:val="22"/>
              </w:rPr>
            </w:pPr>
            <w:r>
              <w:rPr>
                <w:sz w:val="22"/>
              </w:rPr>
              <w:t>Y6 will have additional sessions to meet the National Curriculum requirement</w:t>
            </w:r>
          </w:p>
          <w:p w14:paraId="4B8DDC31" w14:textId="4C37579A" w:rsidR="0018476B" w:rsidRDefault="0018476B" w:rsidP="00EC2C57">
            <w:pPr>
              <w:rPr>
                <w:sz w:val="22"/>
              </w:rPr>
            </w:pPr>
          </w:p>
        </w:tc>
      </w:tr>
      <w:tr w:rsidR="0018476B" w14:paraId="16023E75" w14:textId="77777777" w:rsidTr="0018476B">
        <w:tc>
          <w:tcPr>
            <w:tcW w:w="3682" w:type="dxa"/>
          </w:tcPr>
          <w:p w14:paraId="5AE4AB56" w14:textId="53476E51" w:rsidR="0018476B" w:rsidRDefault="00853E75" w:rsidP="00EC2C57">
            <w:pPr>
              <w:rPr>
                <w:sz w:val="22"/>
              </w:rPr>
            </w:pPr>
            <w:r>
              <w:rPr>
                <w:sz w:val="22"/>
              </w:rPr>
              <w:t>Monday 6</w:t>
            </w:r>
            <w:r w:rsidRPr="00853E75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June</w:t>
            </w:r>
          </w:p>
        </w:tc>
        <w:tc>
          <w:tcPr>
            <w:tcW w:w="3682" w:type="dxa"/>
          </w:tcPr>
          <w:p w14:paraId="118DD68A" w14:textId="09F1A789" w:rsidR="0018476B" w:rsidRDefault="00853E75" w:rsidP="00EC2C57">
            <w:pPr>
              <w:rPr>
                <w:sz w:val="22"/>
              </w:rPr>
            </w:pPr>
            <w:r>
              <w:rPr>
                <w:sz w:val="22"/>
              </w:rPr>
              <w:t>New to F2 Meeting (virtual)</w:t>
            </w:r>
          </w:p>
        </w:tc>
        <w:tc>
          <w:tcPr>
            <w:tcW w:w="3682" w:type="dxa"/>
          </w:tcPr>
          <w:p w14:paraId="6438BA42" w14:textId="46F84402" w:rsidR="0018476B" w:rsidRDefault="00853E75" w:rsidP="00EC2C57">
            <w:pPr>
              <w:rPr>
                <w:sz w:val="22"/>
              </w:rPr>
            </w:pPr>
            <w:r>
              <w:rPr>
                <w:sz w:val="22"/>
              </w:rPr>
              <w:t>5pm via Zoom link</w:t>
            </w:r>
          </w:p>
          <w:p w14:paraId="096C2CE0" w14:textId="49BFF577" w:rsidR="0018476B" w:rsidRDefault="0018476B" w:rsidP="00EC2C57">
            <w:pPr>
              <w:rPr>
                <w:sz w:val="22"/>
              </w:rPr>
            </w:pPr>
          </w:p>
        </w:tc>
      </w:tr>
      <w:tr w:rsidR="0018476B" w14:paraId="612FDE1E" w14:textId="77777777" w:rsidTr="0018476B">
        <w:tc>
          <w:tcPr>
            <w:tcW w:w="3682" w:type="dxa"/>
          </w:tcPr>
          <w:p w14:paraId="36B0085A" w14:textId="6BAEBC98" w:rsidR="0018476B" w:rsidRDefault="00853E75" w:rsidP="00EC2C57">
            <w:pPr>
              <w:rPr>
                <w:sz w:val="22"/>
              </w:rPr>
            </w:pPr>
            <w:r>
              <w:rPr>
                <w:sz w:val="22"/>
              </w:rPr>
              <w:t>Tuesday 7</w:t>
            </w:r>
            <w:r w:rsidRPr="00853E75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June</w:t>
            </w:r>
          </w:p>
        </w:tc>
        <w:tc>
          <w:tcPr>
            <w:tcW w:w="3682" w:type="dxa"/>
          </w:tcPr>
          <w:p w14:paraId="1A3D2C41" w14:textId="3D0BD4DB" w:rsidR="0018476B" w:rsidRDefault="00853E75" w:rsidP="00EC2C57">
            <w:pPr>
              <w:rPr>
                <w:sz w:val="22"/>
              </w:rPr>
            </w:pPr>
            <w:r>
              <w:rPr>
                <w:sz w:val="22"/>
              </w:rPr>
              <w:t>New to F2 Meeting (face to face)</w:t>
            </w:r>
          </w:p>
        </w:tc>
        <w:tc>
          <w:tcPr>
            <w:tcW w:w="3682" w:type="dxa"/>
          </w:tcPr>
          <w:p w14:paraId="1F0624D6" w14:textId="079F9590" w:rsidR="0018476B" w:rsidRDefault="00853E75" w:rsidP="00EC2C57">
            <w:pPr>
              <w:rPr>
                <w:sz w:val="22"/>
              </w:rPr>
            </w:pPr>
            <w:r>
              <w:rPr>
                <w:sz w:val="22"/>
              </w:rPr>
              <w:t>9:30am and 2pm</w:t>
            </w:r>
          </w:p>
          <w:p w14:paraId="37D77EFF" w14:textId="082F70C7" w:rsidR="0018476B" w:rsidRDefault="0018476B" w:rsidP="00EC2C57">
            <w:pPr>
              <w:rPr>
                <w:sz w:val="22"/>
              </w:rPr>
            </w:pPr>
          </w:p>
        </w:tc>
      </w:tr>
      <w:tr w:rsidR="00853E75" w14:paraId="33F8418C" w14:textId="77777777" w:rsidTr="0018476B">
        <w:tc>
          <w:tcPr>
            <w:tcW w:w="3682" w:type="dxa"/>
          </w:tcPr>
          <w:p w14:paraId="34C449AC" w14:textId="13DBE9A8" w:rsidR="00853E75" w:rsidRDefault="00853E75" w:rsidP="00EC2C57">
            <w:pPr>
              <w:rPr>
                <w:sz w:val="22"/>
              </w:rPr>
            </w:pPr>
            <w:r>
              <w:rPr>
                <w:sz w:val="22"/>
              </w:rPr>
              <w:t>Thursday 9</w:t>
            </w:r>
            <w:r w:rsidRPr="00853E75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June</w:t>
            </w:r>
          </w:p>
        </w:tc>
        <w:tc>
          <w:tcPr>
            <w:tcW w:w="3682" w:type="dxa"/>
          </w:tcPr>
          <w:p w14:paraId="694B0B9F" w14:textId="1D6F15D2" w:rsidR="00853E75" w:rsidRDefault="00853E75" w:rsidP="00EC2C57">
            <w:pPr>
              <w:rPr>
                <w:sz w:val="22"/>
              </w:rPr>
            </w:pPr>
            <w:r>
              <w:rPr>
                <w:sz w:val="22"/>
              </w:rPr>
              <w:t>Y2 Trip to New Brighton</w:t>
            </w:r>
          </w:p>
        </w:tc>
        <w:tc>
          <w:tcPr>
            <w:tcW w:w="3682" w:type="dxa"/>
          </w:tcPr>
          <w:p w14:paraId="0EDC6471" w14:textId="77777777" w:rsidR="00853E75" w:rsidRDefault="00853E75" w:rsidP="00EC2C57">
            <w:pPr>
              <w:rPr>
                <w:sz w:val="22"/>
              </w:rPr>
            </w:pPr>
            <w:r>
              <w:rPr>
                <w:sz w:val="22"/>
              </w:rPr>
              <w:t>Rescheduled date after being postponed</w:t>
            </w:r>
          </w:p>
          <w:p w14:paraId="7F09BF2E" w14:textId="1FD02306" w:rsidR="00853E75" w:rsidRDefault="00853E75" w:rsidP="00EC2C57">
            <w:pPr>
              <w:rPr>
                <w:sz w:val="22"/>
              </w:rPr>
            </w:pPr>
          </w:p>
        </w:tc>
      </w:tr>
      <w:tr w:rsidR="0018476B" w14:paraId="6FE6E60F" w14:textId="77777777" w:rsidTr="0018476B">
        <w:tc>
          <w:tcPr>
            <w:tcW w:w="3682" w:type="dxa"/>
          </w:tcPr>
          <w:p w14:paraId="55918D28" w14:textId="6E1EBB66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Friday 10</w:t>
            </w:r>
            <w:r w:rsidRPr="00853E75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June</w:t>
            </w:r>
          </w:p>
        </w:tc>
        <w:tc>
          <w:tcPr>
            <w:tcW w:w="3682" w:type="dxa"/>
          </w:tcPr>
          <w:p w14:paraId="4BE117D0" w14:textId="4B1912E5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Jubilee Bank Holiday</w:t>
            </w:r>
          </w:p>
        </w:tc>
        <w:tc>
          <w:tcPr>
            <w:tcW w:w="3682" w:type="dxa"/>
          </w:tcPr>
          <w:p w14:paraId="6C955839" w14:textId="42A35051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School closed</w:t>
            </w:r>
          </w:p>
          <w:p w14:paraId="155B7011" w14:textId="5F44C70E" w:rsidR="0018476B" w:rsidRDefault="0018476B" w:rsidP="0018476B">
            <w:pPr>
              <w:rPr>
                <w:sz w:val="22"/>
              </w:rPr>
            </w:pPr>
          </w:p>
        </w:tc>
      </w:tr>
      <w:tr w:rsidR="0018476B" w14:paraId="202141B9" w14:textId="77777777" w:rsidTr="0018476B">
        <w:tc>
          <w:tcPr>
            <w:tcW w:w="3682" w:type="dxa"/>
          </w:tcPr>
          <w:p w14:paraId="097B02FD" w14:textId="45F7D690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Tuesday 14</w:t>
            </w:r>
            <w:r w:rsidRPr="00853E75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June</w:t>
            </w:r>
          </w:p>
        </w:tc>
        <w:tc>
          <w:tcPr>
            <w:tcW w:w="3682" w:type="dxa"/>
          </w:tcPr>
          <w:p w14:paraId="4F2E65B2" w14:textId="3805EC90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 xml:space="preserve">Y4 Trip to </w:t>
            </w:r>
            <w:proofErr w:type="spellStart"/>
            <w:r>
              <w:rPr>
                <w:sz w:val="22"/>
              </w:rPr>
              <w:t>Thurstaston</w:t>
            </w:r>
            <w:proofErr w:type="spellEnd"/>
          </w:p>
        </w:tc>
        <w:tc>
          <w:tcPr>
            <w:tcW w:w="3682" w:type="dxa"/>
          </w:tcPr>
          <w:p w14:paraId="28F0B339" w14:textId="77777777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Letter to follow with details</w:t>
            </w:r>
          </w:p>
          <w:p w14:paraId="420049F0" w14:textId="55D6B528" w:rsidR="00853E75" w:rsidRDefault="00853E75" w:rsidP="0018476B">
            <w:pPr>
              <w:rPr>
                <w:sz w:val="22"/>
              </w:rPr>
            </w:pPr>
          </w:p>
        </w:tc>
      </w:tr>
      <w:tr w:rsidR="0018476B" w14:paraId="6E95E535" w14:textId="77777777" w:rsidTr="0018476B">
        <w:tc>
          <w:tcPr>
            <w:tcW w:w="3682" w:type="dxa"/>
          </w:tcPr>
          <w:p w14:paraId="0D5B82E6" w14:textId="30B0A1AE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Wednesday 29</w:t>
            </w:r>
            <w:r w:rsidRPr="00853E75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June – Friday 1</w:t>
            </w:r>
            <w:r w:rsidRPr="00853E75">
              <w:rPr>
                <w:sz w:val="22"/>
                <w:vertAlign w:val="superscript"/>
              </w:rPr>
              <w:t>st</w:t>
            </w:r>
            <w:r>
              <w:rPr>
                <w:sz w:val="22"/>
              </w:rPr>
              <w:t xml:space="preserve"> July</w:t>
            </w:r>
          </w:p>
        </w:tc>
        <w:tc>
          <w:tcPr>
            <w:tcW w:w="3682" w:type="dxa"/>
          </w:tcPr>
          <w:p w14:paraId="0AB970A6" w14:textId="5DC3AB1C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 xml:space="preserve">Y6 </w:t>
            </w:r>
            <w:proofErr w:type="spellStart"/>
            <w:r>
              <w:rPr>
                <w:sz w:val="22"/>
              </w:rPr>
              <w:t>Bikeability</w:t>
            </w:r>
            <w:proofErr w:type="spellEnd"/>
          </w:p>
        </w:tc>
        <w:tc>
          <w:tcPr>
            <w:tcW w:w="3682" w:type="dxa"/>
          </w:tcPr>
          <w:p w14:paraId="614AA882" w14:textId="7B46F4E2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Letter to follow re: bikes, clothing and helmets</w:t>
            </w:r>
          </w:p>
          <w:p w14:paraId="07234189" w14:textId="42CD83EB" w:rsidR="0018476B" w:rsidRDefault="0018476B" w:rsidP="0018476B">
            <w:pPr>
              <w:rPr>
                <w:sz w:val="22"/>
              </w:rPr>
            </w:pPr>
          </w:p>
        </w:tc>
      </w:tr>
      <w:tr w:rsidR="00853E75" w14:paraId="730299F9" w14:textId="77777777" w:rsidTr="0018476B">
        <w:tc>
          <w:tcPr>
            <w:tcW w:w="3682" w:type="dxa"/>
          </w:tcPr>
          <w:p w14:paraId="6B41C8DA" w14:textId="181BD2A0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Tuesday 5</w:t>
            </w:r>
            <w:r w:rsidRPr="00853E75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July</w:t>
            </w:r>
          </w:p>
        </w:tc>
        <w:tc>
          <w:tcPr>
            <w:tcW w:w="3682" w:type="dxa"/>
          </w:tcPr>
          <w:p w14:paraId="4352DEAB" w14:textId="77777777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Y6 End of Year Performance</w:t>
            </w:r>
          </w:p>
          <w:p w14:paraId="55C33D5E" w14:textId="5C910AA9" w:rsidR="00853E75" w:rsidRDefault="00853E75" w:rsidP="0018476B">
            <w:pPr>
              <w:rPr>
                <w:sz w:val="22"/>
              </w:rPr>
            </w:pPr>
          </w:p>
        </w:tc>
        <w:tc>
          <w:tcPr>
            <w:tcW w:w="3682" w:type="dxa"/>
          </w:tcPr>
          <w:p w14:paraId="3E1627D3" w14:textId="1027EA17" w:rsidR="00853E75" w:rsidRDefault="008327CB" w:rsidP="0018476B">
            <w:pPr>
              <w:rPr>
                <w:sz w:val="22"/>
              </w:rPr>
            </w:pPr>
            <w:r>
              <w:rPr>
                <w:sz w:val="22"/>
              </w:rPr>
              <w:t>Performances at 2pm/6pm</w:t>
            </w:r>
          </w:p>
        </w:tc>
      </w:tr>
      <w:tr w:rsidR="0018476B" w14:paraId="1F3A9AED" w14:textId="77777777" w:rsidTr="0018476B">
        <w:tc>
          <w:tcPr>
            <w:tcW w:w="3682" w:type="dxa"/>
          </w:tcPr>
          <w:p w14:paraId="6BB57F73" w14:textId="6C72973A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Wednesday 6</w:t>
            </w:r>
            <w:r w:rsidRPr="00853E75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July</w:t>
            </w:r>
          </w:p>
        </w:tc>
        <w:tc>
          <w:tcPr>
            <w:tcW w:w="3682" w:type="dxa"/>
          </w:tcPr>
          <w:p w14:paraId="2CE75AB6" w14:textId="1BD5E57D" w:rsidR="0018476B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Induction Day</w:t>
            </w:r>
          </w:p>
        </w:tc>
        <w:tc>
          <w:tcPr>
            <w:tcW w:w="3682" w:type="dxa"/>
          </w:tcPr>
          <w:p w14:paraId="133C4D6B" w14:textId="4B6B319A" w:rsidR="0018476B" w:rsidRPr="00853E75" w:rsidRDefault="00853E75" w:rsidP="00853E75">
            <w:pPr>
              <w:pStyle w:val="ListParagraph"/>
              <w:numPr>
                <w:ilvl w:val="0"/>
                <w:numId w:val="3"/>
              </w:numPr>
              <w:rPr>
                <w:sz w:val="22"/>
              </w:rPr>
            </w:pPr>
            <w:r w:rsidRPr="00853E75">
              <w:rPr>
                <w:sz w:val="22"/>
              </w:rPr>
              <w:t>Y6 to visit new high school</w:t>
            </w:r>
          </w:p>
          <w:p w14:paraId="6A5AB131" w14:textId="7E729D3F" w:rsidR="00853E75" w:rsidRPr="00853E75" w:rsidRDefault="00853E75" w:rsidP="00853E75">
            <w:pPr>
              <w:pStyle w:val="ListParagraph"/>
              <w:numPr>
                <w:ilvl w:val="0"/>
                <w:numId w:val="3"/>
              </w:numPr>
              <w:rPr>
                <w:sz w:val="22"/>
              </w:rPr>
            </w:pPr>
            <w:r w:rsidRPr="00853E75">
              <w:rPr>
                <w:sz w:val="22"/>
              </w:rPr>
              <w:t>F2-Y5 to visit new teachers</w:t>
            </w:r>
          </w:p>
          <w:p w14:paraId="0E07711A" w14:textId="09636904" w:rsidR="00853E75" w:rsidRPr="00853E75" w:rsidRDefault="00853E75" w:rsidP="00853E75">
            <w:pPr>
              <w:pStyle w:val="ListParagraph"/>
              <w:numPr>
                <w:ilvl w:val="0"/>
                <w:numId w:val="3"/>
              </w:numPr>
              <w:rPr>
                <w:sz w:val="22"/>
              </w:rPr>
            </w:pPr>
            <w:r w:rsidRPr="00853E75">
              <w:rPr>
                <w:sz w:val="22"/>
              </w:rPr>
              <w:t>New to F2 Teddy Bear Picnics</w:t>
            </w:r>
          </w:p>
          <w:p w14:paraId="428FBC61" w14:textId="1A499094" w:rsidR="0018476B" w:rsidRDefault="0018476B" w:rsidP="0018476B">
            <w:pPr>
              <w:rPr>
                <w:sz w:val="22"/>
              </w:rPr>
            </w:pPr>
          </w:p>
        </w:tc>
      </w:tr>
      <w:tr w:rsidR="00853E75" w14:paraId="2E14B9F3" w14:textId="77777777" w:rsidTr="0018476B">
        <w:tc>
          <w:tcPr>
            <w:tcW w:w="3682" w:type="dxa"/>
          </w:tcPr>
          <w:p w14:paraId="3CB6BF2F" w14:textId="1D7C8F98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Week beginning 11</w:t>
            </w:r>
            <w:r w:rsidRPr="00853E75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July</w:t>
            </w:r>
          </w:p>
        </w:tc>
        <w:tc>
          <w:tcPr>
            <w:tcW w:w="3682" w:type="dxa"/>
          </w:tcPr>
          <w:p w14:paraId="49D14D28" w14:textId="587B6729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Whole School Exhibition</w:t>
            </w:r>
          </w:p>
        </w:tc>
        <w:tc>
          <w:tcPr>
            <w:tcW w:w="3682" w:type="dxa"/>
          </w:tcPr>
          <w:p w14:paraId="407BCB3A" w14:textId="77777777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More details to follow via letter/email</w:t>
            </w:r>
          </w:p>
          <w:p w14:paraId="7D89E4A0" w14:textId="43F8F27F" w:rsidR="00853E75" w:rsidRDefault="00853E75" w:rsidP="0018476B">
            <w:pPr>
              <w:rPr>
                <w:sz w:val="22"/>
              </w:rPr>
            </w:pPr>
          </w:p>
        </w:tc>
      </w:tr>
      <w:tr w:rsidR="00853E75" w14:paraId="5D5B56EA" w14:textId="77777777" w:rsidTr="0018476B">
        <w:tc>
          <w:tcPr>
            <w:tcW w:w="3682" w:type="dxa"/>
          </w:tcPr>
          <w:p w14:paraId="2F2B7A23" w14:textId="26F86D98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Wednesday 13</w:t>
            </w:r>
            <w:r w:rsidRPr="00853E75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July</w:t>
            </w:r>
          </w:p>
        </w:tc>
        <w:tc>
          <w:tcPr>
            <w:tcW w:w="3682" w:type="dxa"/>
          </w:tcPr>
          <w:p w14:paraId="246C20DB" w14:textId="77777777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Y5 Summer Sizzler Performance</w:t>
            </w:r>
          </w:p>
          <w:p w14:paraId="31F952E1" w14:textId="469A318F" w:rsidR="00853E75" w:rsidRDefault="00853E75" w:rsidP="0018476B">
            <w:pPr>
              <w:rPr>
                <w:sz w:val="22"/>
              </w:rPr>
            </w:pPr>
          </w:p>
        </w:tc>
        <w:tc>
          <w:tcPr>
            <w:tcW w:w="3682" w:type="dxa"/>
          </w:tcPr>
          <w:p w14:paraId="33862C45" w14:textId="77777777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 xml:space="preserve">Evening performance at </w:t>
            </w:r>
            <w:proofErr w:type="spellStart"/>
            <w:r>
              <w:rPr>
                <w:sz w:val="22"/>
              </w:rPr>
              <w:t>Weatherhead</w:t>
            </w:r>
            <w:proofErr w:type="spellEnd"/>
            <w:r>
              <w:rPr>
                <w:sz w:val="22"/>
              </w:rPr>
              <w:t xml:space="preserve"> High School</w:t>
            </w:r>
          </w:p>
          <w:p w14:paraId="44ED4420" w14:textId="66144ACB" w:rsidR="00853E75" w:rsidRDefault="00853E75" w:rsidP="0018476B">
            <w:pPr>
              <w:rPr>
                <w:sz w:val="22"/>
              </w:rPr>
            </w:pPr>
          </w:p>
        </w:tc>
      </w:tr>
      <w:tr w:rsidR="00853E75" w14:paraId="2516D878" w14:textId="77777777" w:rsidTr="0018476B">
        <w:tc>
          <w:tcPr>
            <w:tcW w:w="3682" w:type="dxa"/>
          </w:tcPr>
          <w:p w14:paraId="72560004" w14:textId="041D32B4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Thursday 21</w:t>
            </w:r>
            <w:r w:rsidRPr="00853E75">
              <w:rPr>
                <w:sz w:val="22"/>
                <w:vertAlign w:val="superscript"/>
              </w:rPr>
              <w:t>st</w:t>
            </w:r>
            <w:r>
              <w:rPr>
                <w:sz w:val="22"/>
              </w:rPr>
              <w:t xml:space="preserve"> July</w:t>
            </w:r>
          </w:p>
        </w:tc>
        <w:tc>
          <w:tcPr>
            <w:tcW w:w="3682" w:type="dxa"/>
          </w:tcPr>
          <w:p w14:paraId="684B9FF3" w14:textId="7603995F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Last day</w:t>
            </w:r>
          </w:p>
        </w:tc>
        <w:tc>
          <w:tcPr>
            <w:tcW w:w="3682" w:type="dxa"/>
          </w:tcPr>
          <w:p w14:paraId="5526669E" w14:textId="77777777" w:rsidR="00853E75" w:rsidRDefault="00853E75" w:rsidP="0018476B">
            <w:pPr>
              <w:rPr>
                <w:sz w:val="22"/>
              </w:rPr>
            </w:pPr>
            <w:r>
              <w:rPr>
                <w:sz w:val="22"/>
              </w:rPr>
              <w:t>School closes for Summer</w:t>
            </w:r>
          </w:p>
          <w:p w14:paraId="384408EA" w14:textId="26599142" w:rsidR="00853E75" w:rsidRDefault="00853E75" w:rsidP="0018476B">
            <w:pPr>
              <w:rPr>
                <w:sz w:val="22"/>
              </w:rPr>
            </w:pPr>
          </w:p>
        </w:tc>
      </w:tr>
    </w:tbl>
    <w:p w14:paraId="5345AE80" w14:textId="2FB5D8B0" w:rsidR="00EC2C57" w:rsidRPr="00853E75" w:rsidRDefault="00EC2C57" w:rsidP="00EC2C57">
      <w:pPr>
        <w:rPr>
          <w:sz w:val="6"/>
        </w:rPr>
      </w:pPr>
      <w:r>
        <w:rPr>
          <w:sz w:val="22"/>
        </w:rPr>
        <w:t xml:space="preserve"> </w:t>
      </w:r>
    </w:p>
    <w:p w14:paraId="6E46A111" w14:textId="3DE77B93" w:rsidR="001848E1" w:rsidRDefault="001848E1" w:rsidP="00EC2C57">
      <w:pPr>
        <w:rPr>
          <w:sz w:val="22"/>
        </w:rPr>
      </w:pPr>
      <w:r>
        <w:rPr>
          <w:sz w:val="22"/>
        </w:rPr>
        <w:t>Please continue to check your emails for further updates as these dates arise.</w:t>
      </w:r>
    </w:p>
    <w:p w14:paraId="747C969B" w14:textId="6AAAC133" w:rsidR="001848E1" w:rsidRDefault="001848E1" w:rsidP="00EC2C57">
      <w:pPr>
        <w:rPr>
          <w:sz w:val="22"/>
        </w:rPr>
      </w:pPr>
    </w:p>
    <w:p w14:paraId="506B955E" w14:textId="35628E18" w:rsidR="001848E1" w:rsidRDefault="001848E1" w:rsidP="00EC2C57">
      <w:pPr>
        <w:rPr>
          <w:sz w:val="22"/>
        </w:rPr>
      </w:pPr>
      <w:r>
        <w:rPr>
          <w:sz w:val="22"/>
        </w:rPr>
        <w:t>Yours,</w:t>
      </w:r>
    </w:p>
    <w:p w14:paraId="4273B495" w14:textId="77777777" w:rsidR="008327CB" w:rsidRDefault="008327CB" w:rsidP="00EC2C57">
      <w:pPr>
        <w:rPr>
          <w:sz w:val="22"/>
        </w:rPr>
      </w:pPr>
    </w:p>
    <w:p w14:paraId="3041E7D5" w14:textId="76053FF6" w:rsidR="001848E1" w:rsidRDefault="001848E1" w:rsidP="00EC2C57">
      <w:pPr>
        <w:rPr>
          <w:sz w:val="22"/>
        </w:rPr>
      </w:pPr>
      <w:bookmarkStart w:id="0" w:name="_GoBack"/>
      <w:bookmarkEnd w:id="0"/>
      <w:r>
        <w:rPr>
          <w:sz w:val="22"/>
        </w:rPr>
        <w:t>Mrs Dunne</w:t>
      </w:r>
    </w:p>
    <w:p w14:paraId="4EB1FB6F" w14:textId="3B728BFE" w:rsidR="001848E1" w:rsidRPr="004B7A1E" w:rsidRDefault="001848E1" w:rsidP="00EC2C57">
      <w:pPr>
        <w:rPr>
          <w:sz w:val="22"/>
        </w:rPr>
      </w:pPr>
      <w:r>
        <w:rPr>
          <w:sz w:val="22"/>
        </w:rPr>
        <w:t xml:space="preserve">Deputy </w:t>
      </w:r>
      <w:proofErr w:type="spellStart"/>
      <w:r>
        <w:rPr>
          <w:sz w:val="22"/>
        </w:rPr>
        <w:t>Headteacher</w:t>
      </w:r>
      <w:proofErr w:type="spellEnd"/>
    </w:p>
    <w:sectPr w:rsidR="001848E1" w:rsidRPr="004B7A1E" w:rsidSect="00D847F1">
      <w:headerReference w:type="default" r:id="rId8"/>
      <w:footerReference w:type="default" r:id="rId9"/>
      <w:pgSz w:w="11906" w:h="16838" w:code="9"/>
      <w:pgMar w:top="3119" w:right="425" w:bottom="1440" w:left="425" w:header="709" w:footer="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1433FC" w14:textId="77777777" w:rsidR="00EC2C57" w:rsidRDefault="00EC2C57">
      <w:r>
        <w:separator/>
      </w:r>
    </w:p>
  </w:endnote>
  <w:endnote w:type="continuationSeparator" w:id="0">
    <w:p w14:paraId="4B337F76" w14:textId="77777777" w:rsidR="00EC2C57" w:rsidRDefault="00EC2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94DAA" w14:textId="20171D38" w:rsidR="00EC2C57" w:rsidRDefault="00EC2C57">
    <w:pPr>
      <w:pStyle w:val="Footer"/>
    </w:pPr>
    <w:r>
      <w:rPr>
        <w:noProof/>
        <w:sz w:val="24"/>
        <w:szCs w:val="24"/>
        <w:lang w:eastAsia="en-GB"/>
      </w:rPr>
      <mc:AlternateContent>
        <mc:Choice Requires="wps">
          <w:drawing>
            <wp:anchor distT="36576" distB="36576" distL="36576" distR="36576" simplePos="0" relativeHeight="251664896" behindDoc="0" locked="0" layoutInCell="1" allowOverlap="1" wp14:anchorId="2C3B78BA" wp14:editId="270F4D7C">
              <wp:simplePos x="0" y="0"/>
              <wp:positionH relativeFrom="column">
                <wp:posOffset>33655</wp:posOffset>
              </wp:positionH>
              <wp:positionV relativeFrom="paragraph">
                <wp:posOffset>35560</wp:posOffset>
              </wp:positionV>
              <wp:extent cx="7169785" cy="35560"/>
              <wp:effectExtent l="21590" t="25400" r="19050" b="24765"/>
              <wp:wrapNone/>
              <wp:docPr id="28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169785" cy="3556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CC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048C52" id="Line 5" o:spid="_x0000_s1026" style="position:absolute;flip:y;z-index:25166489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2.65pt,2.8pt" to="567.2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" strokecolor="#fc0" strokeweight="3pt">
              <v:shadow color="#ccc"/>
            </v:line>
          </w:pict>
        </mc:Fallback>
      </mc:AlternateContent>
    </w:r>
    <w:r>
      <w:rPr>
        <w:noProof/>
        <w:sz w:val="24"/>
        <w:szCs w:val="24"/>
        <w:lang w:eastAsia="en-GB"/>
      </w:rPr>
      <mc:AlternateContent>
        <mc:Choice Requires="wps">
          <w:drawing>
            <wp:anchor distT="36576" distB="36576" distL="36576" distR="36576" simplePos="0" relativeHeight="251665920" behindDoc="0" locked="0" layoutInCell="1" allowOverlap="1" wp14:anchorId="2EC3B986" wp14:editId="531BC234">
              <wp:simplePos x="0" y="0"/>
              <wp:positionH relativeFrom="column">
                <wp:posOffset>63500</wp:posOffset>
              </wp:positionH>
              <wp:positionV relativeFrom="paragraph">
                <wp:posOffset>-998855</wp:posOffset>
              </wp:positionV>
              <wp:extent cx="7096760" cy="5715"/>
              <wp:effectExtent l="22860" t="19050" r="24130" b="22860"/>
              <wp:wrapNone/>
              <wp:docPr id="29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96760" cy="5715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CC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A08648" id="Line 6" o:spid="_x0000_s1026" style="position:absolute;flip:y;z-index:2516659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5pt,-78.65pt" to="563.8pt,-7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" strokecolor="#fc0" strokeweight="3pt">
              <v:shadow color="#ccc"/>
            </v:line>
          </w:pict>
        </mc:Fallback>
      </mc:AlternateContent>
    </w:r>
    <w:r>
      <w:rPr>
        <w:noProof/>
        <w:sz w:val="24"/>
        <w:szCs w:val="24"/>
        <w:lang w:eastAsia="en-GB"/>
      </w:rPr>
      <w:drawing>
        <wp:anchor distT="36576" distB="36576" distL="36576" distR="36576" simplePos="0" relativeHeight="251670016" behindDoc="0" locked="0" layoutInCell="1" allowOverlap="1" wp14:anchorId="4F8A592D" wp14:editId="6E859B36">
          <wp:simplePos x="0" y="0"/>
          <wp:positionH relativeFrom="column">
            <wp:posOffset>3836035</wp:posOffset>
          </wp:positionH>
          <wp:positionV relativeFrom="paragraph">
            <wp:posOffset>-516890</wp:posOffset>
          </wp:positionV>
          <wp:extent cx="983615" cy="447040"/>
          <wp:effectExtent l="0" t="0" r="6985" b="0"/>
          <wp:wrapNone/>
          <wp:docPr id="37" name="Picture 37" descr="LbQ Ambassador Logo Ed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bQ Ambassador Logo Ed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3615" cy="44704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  <w:lang w:eastAsia="en-GB"/>
      </w:rPr>
      <w:drawing>
        <wp:anchor distT="36576" distB="36576" distL="36576" distR="36576" simplePos="0" relativeHeight="251668992" behindDoc="0" locked="0" layoutInCell="1" allowOverlap="1" wp14:anchorId="49B1B675" wp14:editId="53152DA9">
          <wp:simplePos x="0" y="0"/>
          <wp:positionH relativeFrom="column">
            <wp:posOffset>1466215</wp:posOffset>
          </wp:positionH>
          <wp:positionV relativeFrom="paragraph">
            <wp:posOffset>-607695</wp:posOffset>
          </wp:positionV>
          <wp:extent cx="709930" cy="628015"/>
          <wp:effectExtent l="0" t="0" r="0" b="635"/>
          <wp:wrapNone/>
          <wp:docPr id="36" name="Picture 36" descr="downlo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ownloa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9930" cy="6280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  <w:lang w:eastAsia="en-GB"/>
      </w:rPr>
      <w:drawing>
        <wp:anchor distT="36576" distB="36576" distL="36576" distR="36576" simplePos="0" relativeHeight="251667968" behindDoc="0" locked="0" layoutInCell="1" allowOverlap="1" wp14:anchorId="071C8A7F" wp14:editId="00A19D1E">
          <wp:simplePos x="0" y="0"/>
          <wp:positionH relativeFrom="column">
            <wp:posOffset>4888865</wp:posOffset>
          </wp:positionH>
          <wp:positionV relativeFrom="paragraph">
            <wp:posOffset>-491490</wp:posOffset>
          </wp:positionV>
          <wp:extent cx="1239520" cy="386715"/>
          <wp:effectExtent l="0" t="0" r="0" b="0"/>
          <wp:wrapNone/>
          <wp:docPr id="35" name="Picture 35" descr="NET_Advocacy_School_logo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NET_Advocacy_School_logo[1]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9520" cy="3867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  <w:lang w:eastAsia="en-GB"/>
      </w:rPr>
      <w:drawing>
        <wp:anchor distT="36576" distB="36576" distL="36576" distR="36576" simplePos="0" relativeHeight="251666944" behindDoc="0" locked="0" layoutInCell="1" allowOverlap="1" wp14:anchorId="172E082F" wp14:editId="31C8B4D4">
          <wp:simplePos x="0" y="0"/>
          <wp:positionH relativeFrom="column">
            <wp:posOffset>6214745</wp:posOffset>
          </wp:positionH>
          <wp:positionV relativeFrom="paragraph">
            <wp:posOffset>-930910</wp:posOffset>
          </wp:positionV>
          <wp:extent cx="824865" cy="911225"/>
          <wp:effectExtent l="0" t="0" r="0" b="3175"/>
          <wp:wrapNone/>
          <wp:docPr id="34" name="Picture 34" descr="Rights Respecting School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Rights Respecting Schools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865" cy="91122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  <w:lang w:eastAsia="en-GB"/>
      </w:rPr>
      <w:drawing>
        <wp:anchor distT="0" distB="0" distL="114300" distR="114300" simplePos="0" relativeHeight="251663872" behindDoc="0" locked="0" layoutInCell="1" allowOverlap="1" wp14:anchorId="5A609F3E" wp14:editId="6FB09EAB">
          <wp:simplePos x="0" y="0"/>
          <wp:positionH relativeFrom="character">
            <wp:posOffset>65405</wp:posOffset>
          </wp:positionH>
          <wp:positionV relativeFrom="line">
            <wp:posOffset>-476250</wp:posOffset>
          </wp:positionV>
          <wp:extent cx="1297940" cy="276860"/>
          <wp:effectExtent l="0" t="0" r="0" b="8890"/>
          <wp:wrapNone/>
          <wp:docPr id="33" name="Picture 33" descr="WIRRAL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WIRRALLogo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940" cy="2768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  <w:lang w:eastAsia="en-GB"/>
      </w:rPr>
      <w:drawing>
        <wp:anchor distT="36576" distB="36576" distL="36576" distR="36576" simplePos="0" relativeHeight="251662848" behindDoc="0" locked="0" layoutInCell="1" allowOverlap="1" wp14:anchorId="65BBEAD6" wp14:editId="68B7D699">
          <wp:simplePos x="0" y="0"/>
          <wp:positionH relativeFrom="column">
            <wp:posOffset>-163195</wp:posOffset>
          </wp:positionH>
          <wp:positionV relativeFrom="paragraph">
            <wp:posOffset>-972820</wp:posOffset>
          </wp:positionV>
          <wp:extent cx="5306695" cy="281305"/>
          <wp:effectExtent l="0" t="0" r="8255" b="4445"/>
          <wp:wrapNone/>
          <wp:docPr id="32" name="Picture 32" descr="Letterhead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 Footer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06695" cy="28130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  <w:lang w:eastAsia="en-GB"/>
      </w:rPr>
      <w:drawing>
        <wp:anchor distT="36576" distB="36576" distL="36576" distR="36576" simplePos="0" relativeHeight="251661824" behindDoc="0" locked="0" layoutInCell="1" allowOverlap="1" wp14:anchorId="171FAC8F" wp14:editId="406B2002">
          <wp:simplePos x="0" y="0"/>
          <wp:positionH relativeFrom="column">
            <wp:posOffset>2235835</wp:posOffset>
          </wp:positionH>
          <wp:positionV relativeFrom="paragraph">
            <wp:posOffset>-588010</wp:posOffset>
          </wp:positionV>
          <wp:extent cx="610870" cy="560705"/>
          <wp:effectExtent l="0" t="0" r="0" b="0"/>
          <wp:wrapNone/>
          <wp:docPr id="31" name="Picture 2" descr="Activemark_2007_2m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ctivemark_2007_2mb_Logo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870" cy="56070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4"/>
        <w:szCs w:val="24"/>
        <w:lang w:eastAsia="en-GB"/>
      </w:rPr>
      <w:drawing>
        <wp:anchor distT="0" distB="0" distL="114300" distR="114300" simplePos="0" relativeHeight="251671040" behindDoc="1" locked="0" layoutInCell="1" allowOverlap="1" wp14:anchorId="5BFE3D3A" wp14:editId="44DFC0B5">
          <wp:simplePos x="0" y="0"/>
          <wp:positionH relativeFrom="column">
            <wp:posOffset>2943225</wp:posOffset>
          </wp:positionH>
          <wp:positionV relativeFrom="paragraph">
            <wp:posOffset>-603885</wp:posOffset>
          </wp:positionV>
          <wp:extent cx="827405" cy="522605"/>
          <wp:effectExtent l="0" t="0" r="0" b="0"/>
          <wp:wrapNone/>
          <wp:docPr id="30" name="Picture 30" descr="HS-Wirral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S-Wirral-RGB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405" cy="5226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C97272" w14:textId="77777777" w:rsidR="00EC2C57" w:rsidRDefault="00EC2C57">
      <w:r>
        <w:separator/>
      </w:r>
    </w:p>
  </w:footnote>
  <w:footnote w:type="continuationSeparator" w:id="0">
    <w:p w14:paraId="0B8A61E4" w14:textId="77777777" w:rsidR="00EC2C57" w:rsidRDefault="00EC2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D8F393" w14:textId="77777777" w:rsidR="00EC2C57" w:rsidRDefault="00EC2C57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1DBE8E59" wp14:editId="3267B4B7">
              <wp:simplePos x="0" y="0"/>
              <wp:positionH relativeFrom="column">
                <wp:posOffset>-222250</wp:posOffset>
              </wp:positionH>
              <wp:positionV relativeFrom="paragraph">
                <wp:posOffset>-335915</wp:posOffset>
              </wp:positionV>
              <wp:extent cx="7305675" cy="1809750"/>
              <wp:effectExtent l="0" t="0" r="2857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05675" cy="1809750"/>
                        <a:chOff x="0" y="0"/>
                        <a:chExt cx="7305675" cy="1809750"/>
                      </a:xfrm>
                    </wpg:grpSpPr>
                    <wpg:grpSp>
                      <wpg:cNvPr id="3" name="Group 3"/>
                      <wpg:cNvGrpSpPr/>
                      <wpg:grpSpPr>
                        <a:xfrm>
                          <a:off x="0" y="1323975"/>
                          <a:ext cx="7305675" cy="485775"/>
                          <a:chOff x="0" y="0"/>
                          <a:chExt cx="7305675" cy="485775"/>
                        </a:xfrm>
                      </wpg:grpSpPr>
                      <wps:wsp>
                        <wps:cNvPr id="73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0"/>
                            <a:ext cx="3581400" cy="38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AD57B37" w14:textId="0C187D1A" w:rsidR="00EC2C57" w:rsidRPr="006136F3" w:rsidRDefault="00EC2C57" w:rsidP="00612D9A">
                              <w:pPr>
                                <w:widowControl w:val="0"/>
                                <w:rPr>
                                  <w:rFonts w:ascii="Tahoma" w:hAnsi="Tahoma" w:cs="Tahoma"/>
                                  <w:b/>
                                  <w:bCs/>
                                  <w:color w:val="0000F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color w:val="0000FF"/>
                                  <w:sz w:val="18"/>
                                  <w:szCs w:val="18"/>
                                </w:rPr>
                                <w:t xml:space="preserve">   </w:t>
                              </w:r>
                              <w:r w:rsidRPr="006136F3">
                                <w:rPr>
                                  <w:rFonts w:ascii="Tahoma" w:hAnsi="Tahoma" w:cs="Tahoma"/>
                                  <w:b/>
                                  <w:bCs/>
                                  <w:color w:val="0000FF"/>
                                  <w:sz w:val="18"/>
                                  <w:szCs w:val="18"/>
                                </w:rPr>
                                <w:t>Headteacher: Mr M Mellin</w:t>
                              </w:r>
                            </w:p>
                            <w:p w14:paraId="7AE4C7A4" w14:textId="0E451A8E" w:rsidR="00EC2C57" w:rsidRPr="006136F3" w:rsidRDefault="00EC2C57" w:rsidP="00612D9A">
                              <w:pPr>
                                <w:widowControl w:val="0"/>
                                <w:rPr>
                                  <w:rFonts w:ascii="Tahoma" w:hAnsi="Tahoma" w:cs="Tahoma"/>
                                  <w:b/>
                                  <w:bCs/>
                                  <w:color w:val="0000FF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color w:val="0000FF"/>
                                  <w:sz w:val="18"/>
                                  <w:szCs w:val="18"/>
                                </w:rPr>
                                <w:t xml:space="preserve">   </w:t>
                              </w:r>
                              <w:r w:rsidRPr="006136F3">
                                <w:rPr>
                                  <w:rFonts w:ascii="Tahoma" w:hAnsi="Tahoma" w:cs="Tahoma"/>
                                  <w:b/>
                                  <w:bCs/>
                                  <w:color w:val="0000FF"/>
                                  <w:sz w:val="18"/>
                                  <w:szCs w:val="18"/>
                                </w:rPr>
                                <w:t>De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color w:val="0000FF"/>
                                  <w:sz w:val="18"/>
                                  <w:szCs w:val="18"/>
                                </w:rPr>
                                <w:t>puty Headteacher: Mrs K. Dunne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g:grpSp>
                        <wpg:cNvPr id="2" name="Group 2"/>
                        <wpg:cNvGrpSpPr/>
                        <wpg:grpSpPr>
                          <a:xfrm>
                            <a:off x="0" y="0"/>
                            <a:ext cx="7305675" cy="485775"/>
                            <a:chOff x="0" y="-9525"/>
                            <a:chExt cx="7305675" cy="485775"/>
                          </a:xfrm>
                        </wpg:grpSpPr>
                        <wps:wsp>
                          <wps:cNvPr id="72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324100" y="-9525"/>
                              <a:ext cx="4981574" cy="4857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effectLst/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2E8533FF" w14:textId="77777777" w:rsidR="00EC2C57" w:rsidRPr="007B4F3C" w:rsidRDefault="00EC2C57" w:rsidP="007B4F3C">
                                <w:pPr>
                                  <w:widowControl w:val="0"/>
                                  <w:jc w:val="right"/>
                                  <w:rPr>
                                    <w:rFonts w:cs="Arial"/>
                                    <w:b/>
                                    <w:bCs/>
                                    <w:color w:val="0000FF"/>
                                    <w:sz w:val="16"/>
                                    <w:szCs w:val="16"/>
                                  </w:rPr>
                                </w:pPr>
                                <w:r w:rsidRPr="007B4F3C">
                                  <w:rPr>
                                    <w:rFonts w:cs="Arial"/>
                                    <w:b/>
                                    <w:bCs/>
                                    <w:color w:val="0000FF"/>
                                    <w:sz w:val="16"/>
                                    <w:szCs w:val="16"/>
                                  </w:rPr>
                                  <w:t>“Park Primary School continues to be good. It has a strong sense of purpose and buzz of excitement</w:t>
                                </w:r>
                              </w:p>
                              <w:p w14:paraId="67F23EA0" w14:textId="47288CFC" w:rsidR="00EC2C57" w:rsidRPr="00BC2343" w:rsidRDefault="00EC2C57" w:rsidP="007B4F3C">
                                <w:pPr>
                                  <w:widowControl w:val="0"/>
                                  <w:jc w:val="right"/>
                                  <w:rPr>
                                    <w:rFonts w:cs="Arial"/>
                                    <w:b/>
                                    <w:bCs/>
                                    <w:color w:val="0000FF"/>
                                    <w:sz w:val="16"/>
                                    <w:szCs w:val="16"/>
                                  </w:rPr>
                                </w:pPr>
                                <w:r w:rsidRPr="007B4F3C">
                                  <w:rPr>
                                    <w:rFonts w:cs="Arial"/>
                                    <w:b/>
                                    <w:bCs/>
                                    <w:color w:val="0000FF"/>
                                    <w:sz w:val="16"/>
                                    <w:szCs w:val="16"/>
                                  </w:rPr>
                                  <w:t>that characterise the school’s industrious and happy atmosphere.” OFSTED – May 2018</w:t>
                                </w:r>
                              </w:p>
                            </w:txbxContent>
                          </wps:txbx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67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409575"/>
                              <a:ext cx="7305675" cy="0"/>
                            </a:xfrm>
                            <a:prstGeom prst="line">
                              <a:avLst/>
                            </a:prstGeom>
                            <a:noFill/>
                            <a:ln w="38100">
                              <a:solidFill>
                                <a:srgbClr val="FFCC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noFill/>
                                </a14:hiddenFill>
                              </a:ext>
                              <a:ext uri="{AF507438-7753-43e0-B8FC-AC1667EBCBE1}">
                                <a14:hiddenEffects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</wpg:grpSp>
                    <wpg:grpSp>
                      <wpg:cNvPr id="1" name="Group 5"/>
                      <wpg:cNvGrpSpPr/>
                      <wpg:grpSpPr>
                        <a:xfrm>
                          <a:off x="0" y="0"/>
                          <a:ext cx="7239000" cy="1333500"/>
                          <a:chOff x="0" y="0"/>
                          <a:chExt cx="7239000" cy="1333500"/>
                        </a:xfrm>
                      </wpg:grpSpPr>
                      <pic:pic xmlns:pic="http://schemas.openxmlformats.org/drawingml/2006/picture">
                        <pic:nvPicPr>
                          <pic:cNvPr id="70" name="Picture 3" descr="park2_thumb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133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8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638300" y="0"/>
                            <a:ext cx="4457700" cy="1314450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>
                            <a:noFill/>
                          </a:ln>
                          <a:effectLst/>
                          <a:extLst/>
                        </wps:spPr>
                        <wps:txbx>
                          <w:txbxContent>
                            <w:p w14:paraId="2B88C918" w14:textId="77777777" w:rsidR="00EC2C57" w:rsidRPr="00262666" w:rsidRDefault="00EC2C57" w:rsidP="00612D9A">
                              <w:pPr>
                                <w:widowControl w:val="0"/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  <w:sz w:val="56"/>
                                  <w:szCs w:val="56"/>
                                </w:rPr>
                              </w:pPr>
                              <w:r w:rsidRPr="00262666"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  <w:sz w:val="56"/>
                                  <w:szCs w:val="56"/>
                                </w:rPr>
                                <w:t>Park Primary School</w:t>
                              </w:r>
                            </w:p>
                            <w:p w14:paraId="39976D98" w14:textId="77777777" w:rsidR="00EC2C57" w:rsidRPr="00262666" w:rsidRDefault="00EC2C57" w:rsidP="00612D9A">
                              <w:pPr>
                                <w:widowControl w:val="0"/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</w:rPr>
                              </w:pPr>
                              <w:r w:rsidRPr="00262666"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</w:rPr>
                                <w:t>Love Lane, Wallasey, Wirral, CH44 5RN</w:t>
                              </w:r>
                            </w:p>
                            <w:p w14:paraId="01542BD3" w14:textId="77777777" w:rsidR="00EC2C57" w:rsidRPr="00262666" w:rsidRDefault="00EC2C57" w:rsidP="00612D9A">
                              <w:pPr>
                                <w:widowControl w:val="0"/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</w:rPr>
                              </w:pPr>
                              <w:r w:rsidRPr="00262666"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</w:rPr>
                                <w:t>Phone: (0151) 638 6008   Fax: (0151) 639 9571</w:t>
                              </w:r>
                            </w:p>
                            <w:p w14:paraId="1521FBB2" w14:textId="77777777" w:rsidR="00EC2C57" w:rsidRPr="00262666" w:rsidRDefault="00EC2C57" w:rsidP="00612D9A">
                              <w:pPr>
                                <w:widowControl w:val="0"/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  <w:sz w:val="20"/>
                                  <w:szCs w:val="20"/>
                                  <w:lang w:val="de-DE"/>
                                </w:rPr>
                              </w:pPr>
                              <w:r w:rsidRPr="00262666"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  <w:sz w:val="20"/>
                                  <w:szCs w:val="20"/>
                                  <w:lang w:val="de-DE"/>
                                </w:rPr>
                                <w:t>E-mail: schooloffice@park.wirral.sch.uk</w:t>
                              </w:r>
                            </w:p>
                            <w:p w14:paraId="53C19E6D" w14:textId="77777777" w:rsidR="00EC2C57" w:rsidRPr="00262666" w:rsidRDefault="00EC2C57" w:rsidP="00612D9A">
                              <w:pPr>
                                <w:widowControl w:val="0"/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  <w:sz w:val="20"/>
                                  <w:szCs w:val="20"/>
                                  <w:lang w:val="de-DE"/>
                                </w:rPr>
                              </w:pPr>
                              <w:r w:rsidRPr="00262666"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  <w:sz w:val="20"/>
                                  <w:szCs w:val="20"/>
                                  <w:lang w:val="de-DE"/>
                                </w:rPr>
                                <w:t>Website:</w:t>
                              </w:r>
                              <w:r w:rsidRPr="00262666"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  <w:lang w:val="de-DE"/>
                                </w:rPr>
                                <w:t xml:space="preserve"> 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  <w:bCs/>
                                  <w:color w:val="FFFFFF"/>
                                  <w:sz w:val="20"/>
                                  <w:szCs w:val="20"/>
                                  <w:lang w:val="de-DE"/>
                                </w:rPr>
                                <w:t>www.parkprimaryschool.com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1" name="Picture 43" descr="Park Logo New no motto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34100" y="76200"/>
                            <a:ext cx="110490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BE8E59" id="Group 6" o:spid="_x0000_s1026" style="position:absolute;margin-left:-17.5pt;margin-top:-26.45pt;width:575.25pt;height:142.5pt;z-index:251659776;mso-width-relative:margin;mso-height-relative:margin" coordsize="73056,180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">
              <v:group id="Group 3" o:spid="_x0000_s1027" style="position:absolute;top:13239;width:73056;height:4858" coordsize="73056,4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190;width:35814;height:3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" filled="f" stroked="f">
                  <v:textbox inset="2.88pt,2.88pt,2.88pt,2.88pt">
                    <w:txbxContent>
                      <w:p w14:paraId="4AD57B37" w14:textId="0C187D1A" w:rsidR="00EC2C57" w:rsidRPr="006136F3" w:rsidRDefault="00EC2C57" w:rsidP="00612D9A">
                        <w:pPr>
                          <w:widowControl w:val="0"/>
                          <w:rPr>
                            <w:rFonts w:ascii="Tahoma" w:hAnsi="Tahoma" w:cs="Tahoma"/>
                            <w:b/>
                            <w:bCs/>
                            <w:color w:val="0000FF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bCs/>
                            <w:color w:val="0000FF"/>
                            <w:sz w:val="18"/>
                            <w:szCs w:val="18"/>
                          </w:rPr>
                          <w:t xml:space="preserve">   </w:t>
                        </w:r>
                        <w:r w:rsidRPr="006136F3">
                          <w:rPr>
                            <w:rFonts w:ascii="Tahoma" w:hAnsi="Tahoma" w:cs="Tahoma"/>
                            <w:b/>
                            <w:bCs/>
                            <w:color w:val="0000FF"/>
                            <w:sz w:val="18"/>
                            <w:szCs w:val="18"/>
                          </w:rPr>
                          <w:t>Headteacher: Mr M Mellin</w:t>
                        </w:r>
                      </w:p>
                      <w:p w14:paraId="7AE4C7A4" w14:textId="0E451A8E" w:rsidR="00EC2C57" w:rsidRPr="006136F3" w:rsidRDefault="00EC2C57" w:rsidP="00612D9A">
                        <w:pPr>
                          <w:widowControl w:val="0"/>
                          <w:rPr>
                            <w:rFonts w:ascii="Tahoma" w:hAnsi="Tahoma" w:cs="Tahoma"/>
                            <w:b/>
                            <w:bCs/>
                            <w:color w:val="0000FF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bCs/>
                            <w:color w:val="0000FF"/>
                            <w:sz w:val="18"/>
                            <w:szCs w:val="18"/>
                          </w:rPr>
                          <w:t xml:space="preserve">   </w:t>
                        </w:r>
                        <w:r w:rsidRPr="006136F3">
                          <w:rPr>
                            <w:rFonts w:ascii="Tahoma" w:hAnsi="Tahoma" w:cs="Tahoma"/>
                            <w:b/>
                            <w:bCs/>
                            <w:color w:val="0000FF"/>
                            <w:sz w:val="18"/>
                            <w:szCs w:val="18"/>
                          </w:rPr>
                          <w:t>De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color w:val="0000FF"/>
                            <w:sz w:val="18"/>
                            <w:szCs w:val="18"/>
                          </w:rPr>
                          <w:t>puty Headteacher: Mrs K. Dunne</w:t>
                        </w:r>
                      </w:p>
                    </w:txbxContent>
                  </v:textbox>
                </v:shape>
                <v:group id="Group 2" o:spid="_x0000_s1029" style="position:absolute;width:73056;height:4857" coordorigin=",-95" coordsize="73056,4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Text Box 6" o:spid="_x0000_s1030" type="#_x0000_t202" style="position:absolute;left:23241;top:-95;width:49815;height:4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" filled="f" stroked="f">
                    <v:textbox inset="2.88pt,2.88pt,2.88pt,2.88pt">
                      <w:txbxContent>
                        <w:p w14:paraId="2E8533FF" w14:textId="77777777" w:rsidR="00EC2C57" w:rsidRPr="007B4F3C" w:rsidRDefault="00EC2C57" w:rsidP="007B4F3C">
                          <w:pPr>
                            <w:widowControl w:val="0"/>
                            <w:jc w:val="right"/>
                            <w:rPr>
                              <w:rFonts w:cs="Arial"/>
                              <w:b/>
                              <w:bCs/>
                              <w:color w:val="0000FF"/>
                              <w:sz w:val="16"/>
                              <w:szCs w:val="16"/>
                            </w:rPr>
                          </w:pPr>
                          <w:r w:rsidRPr="007B4F3C">
                            <w:rPr>
                              <w:rFonts w:cs="Arial"/>
                              <w:b/>
                              <w:bCs/>
                              <w:color w:val="0000FF"/>
                              <w:sz w:val="16"/>
                              <w:szCs w:val="16"/>
                            </w:rPr>
                            <w:t>“Park Primary School continues to be good. It has a strong sense of purpose and buzz of excitement</w:t>
                          </w:r>
                        </w:p>
                        <w:p w14:paraId="67F23EA0" w14:textId="47288CFC" w:rsidR="00EC2C57" w:rsidRPr="00BC2343" w:rsidRDefault="00EC2C57" w:rsidP="007B4F3C">
                          <w:pPr>
                            <w:widowControl w:val="0"/>
                            <w:jc w:val="right"/>
                            <w:rPr>
                              <w:rFonts w:cs="Arial"/>
                              <w:b/>
                              <w:bCs/>
                              <w:color w:val="0000FF"/>
                              <w:sz w:val="16"/>
                              <w:szCs w:val="16"/>
                            </w:rPr>
                          </w:pPr>
                          <w:r w:rsidRPr="007B4F3C">
                            <w:rPr>
                              <w:rFonts w:cs="Arial"/>
                              <w:b/>
                              <w:bCs/>
                              <w:color w:val="0000FF"/>
                              <w:sz w:val="16"/>
                              <w:szCs w:val="16"/>
                            </w:rPr>
                            <w:t>that characterise the school’s industrious and happy atmosphere.” OFSTED – May 2018</w:t>
                          </w:r>
                        </w:p>
                      </w:txbxContent>
                    </v:textbox>
                  </v:shape>
                  <v:line id="Line 7" o:spid="_x0000_s1031" style="position:absolute;visibility:visible;mso-wrap-style:square" from="0,4095" to="73056,4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" strokecolor="#fc0" strokeweight="3pt"/>
                </v:group>
              </v:group>
              <v:group id="Group 5" o:spid="_x0000_s1032" style="position:absolute;width:72390;height:13335" coordsize="72390,13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33" type="#_x0000_t75" alt="park2_thumb" style="position:absolute;width:16383;height:13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">
                  <v:imagedata r:id="rId3" o:title="park2_thumb"/>
                  <v:path arrowok="t"/>
                </v:shape>
                <v:shape id="Text Box 4" o:spid="_x0000_s1034" type="#_x0000_t202" style="position:absolute;left:16383;width:44577;height:13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" fillcolor="#06f" stroked="f">
                  <v:textbox inset="2.88pt,2.88pt,2.88pt,2.88pt">
                    <w:txbxContent>
                      <w:p w14:paraId="2B88C918" w14:textId="77777777" w:rsidR="00EC2C57" w:rsidRPr="00262666" w:rsidRDefault="00EC2C57" w:rsidP="00612D9A">
                        <w:pPr>
                          <w:widowControl w:val="0"/>
                          <w:rPr>
                            <w:rFonts w:ascii="Tahoma" w:hAnsi="Tahoma" w:cs="Tahoma"/>
                            <w:b/>
                            <w:bCs/>
                            <w:color w:val="FFFFFF"/>
                            <w:sz w:val="56"/>
                            <w:szCs w:val="56"/>
                          </w:rPr>
                        </w:pPr>
                        <w:r w:rsidRPr="00262666">
                          <w:rPr>
                            <w:rFonts w:ascii="Tahoma" w:hAnsi="Tahoma" w:cs="Tahoma"/>
                            <w:b/>
                            <w:bCs/>
                            <w:color w:val="FFFFFF"/>
                            <w:sz w:val="56"/>
                            <w:szCs w:val="56"/>
                          </w:rPr>
                          <w:t>Park Primary School</w:t>
                        </w:r>
                      </w:p>
                      <w:p w14:paraId="39976D98" w14:textId="77777777" w:rsidR="00EC2C57" w:rsidRPr="00262666" w:rsidRDefault="00EC2C57" w:rsidP="00612D9A">
                        <w:pPr>
                          <w:widowControl w:val="0"/>
                          <w:rPr>
                            <w:rFonts w:ascii="Tahoma" w:hAnsi="Tahoma" w:cs="Tahoma"/>
                            <w:b/>
                            <w:bCs/>
                            <w:color w:val="FFFFFF"/>
                          </w:rPr>
                        </w:pPr>
                        <w:r w:rsidRPr="00262666">
                          <w:rPr>
                            <w:rFonts w:ascii="Tahoma" w:hAnsi="Tahoma" w:cs="Tahoma"/>
                            <w:b/>
                            <w:bCs/>
                            <w:color w:val="FFFFFF"/>
                          </w:rPr>
                          <w:t>Love Lane, Wallasey, Wirral, CH44 5RN</w:t>
                        </w:r>
                      </w:p>
                      <w:p w14:paraId="01542BD3" w14:textId="77777777" w:rsidR="00EC2C57" w:rsidRPr="00262666" w:rsidRDefault="00EC2C57" w:rsidP="00612D9A">
                        <w:pPr>
                          <w:widowControl w:val="0"/>
                          <w:rPr>
                            <w:rFonts w:ascii="Tahoma" w:hAnsi="Tahoma" w:cs="Tahoma"/>
                            <w:b/>
                            <w:bCs/>
                            <w:color w:val="FFFFFF"/>
                          </w:rPr>
                        </w:pPr>
                        <w:r w:rsidRPr="00262666">
                          <w:rPr>
                            <w:rFonts w:ascii="Tahoma" w:hAnsi="Tahoma" w:cs="Tahoma"/>
                            <w:b/>
                            <w:bCs/>
                            <w:color w:val="FFFFFF"/>
                          </w:rPr>
                          <w:t>Phone: (0151) 638 6008   Fax: (0151) 639 9571</w:t>
                        </w:r>
                      </w:p>
                      <w:p w14:paraId="1521FBB2" w14:textId="77777777" w:rsidR="00EC2C57" w:rsidRPr="00262666" w:rsidRDefault="00EC2C57" w:rsidP="00612D9A">
                        <w:pPr>
                          <w:widowControl w:val="0"/>
                          <w:rPr>
                            <w:rFonts w:ascii="Tahoma" w:hAnsi="Tahoma" w:cs="Tahoma"/>
                            <w:b/>
                            <w:bCs/>
                            <w:color w:val="FFFFFF"/>
                            <w:sz w:val="20"/>
                            <w:szCs w:val="20"/>
                            <w:lang w:val="de-DE"/>
                          </w:rPr>
                        </w:pPr>
                        <w:r w:rsidRPr="00262666">
                          <w:rPr>
                            <w:rFonts w:ascii="Tahoma" w:hAnsi="Tahoma" w:cs="Tahoma"/>
                            <w:b/>
                            <w:bCs/>
                            <w:color w:val="FFFFFF"/>
                            <w:sz w:val="20"/>
                            <w:szCs w:val="20"/>
                            <w:lang w:val="de-DE"/>
                          </w:rPr>
                          <w:t>E-mail: schooloffice@park.wirral.sch.uk</w:t>
                        </w:r>
                      </w:p>
                      <w:p w14:paraId="53C19E6D" w14:textId="77777777" w:rsidR="00EC2C57" w:rsidRPr="00262666" w:rsidRDefault="00EC2C57" w:rsidP="00612D9A">
                        <w:pPr>
                          <w:widowControl w:val="0"/>
                          <w:rPr>
                            <w:rFonts w:ascii="Tahoma" w:hAnsi="Tahoma" w:cs="Tahoma"/>
                            <w:b/>
                            <w:bCs/>
                            <w:color w:val="FFFFFF"/>
                            <w:sz w:val="20"/>
                            <w:szCs w:val="20"/>
                            <w:lang w:val="de-DE"/>
                          </w:rPr>
                        </w:pPr>
                        <w:r w:rsidRPr="00262666">
                          <w:rPr>
                            <w:rFonts w:ascii="Tahoma" w:hAnsi="Tahoma" w:cs="Tahoma"/>
                            <w:b/>
                            <w:bCs/>
                            <w:color w:val="FFFFFF"/>
                            <w:sz w:val="20"/>
                            <w:szCs w:val="20"/>
                            <w:lang w:val="de-DE"/>
                          </w:rPr>
                          <w:t>Website:</w:t>
                        </w:r>
                        <w:r w:rsidRPr="00262666">
                          <w:rPr>
                            <w:rFonts w:ascii="Tahoma" w:hAnsi="Tahoma" w:cs="Tahoma"/>
                            <w:b/>
                            <w:bCs/>
                            <w:color w:val="FFFFFF"/>
                            <w:lang w:val="de-DE"/>
                          </w:rPr>
                          <w:t xml:space="preserve"> </w:t>
                        </w:r>
                        <w:r>
                          <w:rPr>
                            <w:rFonts w:ascii="Tahoma" w:hAnsi="Tahoma" w:cs="Tahoma"/>
                            <w:b/>
                            <w:bCs/>
                            <w:color w:val="FFFFFF"/>
                            <w:sz w:val="20"/>
                            <w:szCs w:val="20"/>
                            <w:lang w:val="de-DE"/>
                          </w:rPr>
                          <w:t>www.parkprimaryschool.com</w:t>
                        </w:r>
                      </w:p>
                    </w:txbxContent>
                  </v:textbox>
                </v:shape>
                <v:shape id="Picture 43" o:spid="_x0000_s1035" type="#_x0000_t75" alt="Park Logo New no motto" style="position:absolute;left:61341;top:762;width:11049;height:12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">
                  <v:imagedata r:id="rId4" o:title="Park Logo New no motto"/>
                  <v:path arrowok="t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9174B"/>
    <w:multiLevelType w:val="hybridMultilevel"/>
    <w:tmpl w:val="0A08214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0F0BAA"/>
    <w:multiLevelType w:val="hybridMultilevel"/>
    <w:tmpl w:val="6F72E0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35E725D"/>
    <w:multiLevelType w:val="hybridMultilevel"/>
    <w:tmpl w:val="DFC06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KwNDa3MDC3MDJR0lEKTi0uzszPAykwrAUAQ2vpkCwAAAA="/>
  </w:docVars>
  <w:rsids>
    <w:rsidRoot w:val="00612D9A"/>
    <w:rsid w:val="0004610D"/>
    <w:rsid w:val="00092B7C"/>
    <w:rsid w:val="00097637"/>
    <w:rsid w:val="000B23AA"/>
    <w:rsid w:val="000B6910"/>
    <w:rsid w:val="00131EDA"/>
    <w:rsid w:val="001508A5"/>
    <w:rsid w:val="001567C5"/>
    <w:rsid w:val="0017510C"/>
    <w:rsid w:val="0018476B"/>
    <w:rsid w:val="001848E1"/>
    <w:rsid w:val="001D60E9"/>
    <w:rsid w:val="00236C16"/>
    <w:rsid w:val="00246486"/>
    <w:rsid w:val="002569B8"/>
    <w:rsid w:val="00262666"/>
    <w:rsid w:val="00266174"/>
    <w:rsid w:val="00284463"/>
    <w:rsid w:val="00292871"/>
    <w:rsid w:val="002A5154"/>
    <w:rsid w:val="002C2BA4"/>
    <w:rsid w:val="002E7AFC"/>
    <w:rsid w:val="002F607A"/>
    <w:rsid w:val="002F6885"/>
    <w:rsid w:val="0031243A"/>
    <w:rsid w:val="0031767E"/>
    <w:rsid w:val="003218BF"/>
    <w:rsid w:val="0033319A"/>
    <w:rsid w:val="00344FCC"/>
    <w:rsid w:val="00363017"/>
    <w:rsid w:val="00363991"/>
    <w:rsid w:val="003827FA"/>
    <w:rsid w:val="003C0C19"/>
    <w:rsid w:val="003C474C"/>
    <w:rsid w:val="003F7C01"/>
    <w:rsid w:val="004305FB"/>
    <w:rsid w:val="00437311"/>
    <w:rsid w:val="00493269"/>
    <w:rsid w:val="004A4787"/>
    <w:rsid w:val="004A794C"/>
    <w:rsid w:val="004B7A1E"/>
    <w:rsid w:val="004E4851"/>
    <w:rsid w:val="0053272A"/>
    <w:rsid w:val="00534AC3"/>
    <w:rsid w:val="005534D6"/>
    <w:rsid w:val="005610D3"/>
    <w:rsid w:val="0057751B"/>
    <w:rsid w:val="00581CF0"/>
    <w:rsid w:val="005968D9"/>
    <w:rsid w:val="00596928"/>
    <w:rsid w:val="005A113C"/>
    <w:rsid w:val="005D4DEA"/>
    <w:rsid w:val="005E04C9"/>
    <w:rsid w:val="00604DD5"/>
    <w:rsid w:val="00612D9A"/>
    <w:rsid w:val="006136F3"/>
    <w:rsid w:val="00627970"/>
    <w:rsid w:val="006305D2"/>
    <w:rsid w:val="00646C61"/>
    <w:rsid w:val="0066776E"/>
    <w:rsid w:val="00685BCE"/>
    <w:rsid w:val="006C517F"/>
    <w:rsid w:val="006E2552"/>
    <w:rsid w:val="007022D1"/>
    <w:rsid w:val="00737B11"/>
    <w:rsid w:val="00741D46"/>
    <w:rsid w:val="00756B86"/>
    <w:rsid w:val="00772E43"/>
    <w:rsid w:val="007B4F3C"/>
    <w:rsid w:val="007D1CE0"/>
    <w:rsid w:val="007E6A65"/>
    <w:rsid w:val="007F26FD"/>
    <w:rsid w:val="00820C3C"/>
    <w:rsid w:val="008327CB"/>
    <w:rsid w:val="0083366B"/>
    <w:rsid w:val="00850E73"/>
    <w:rsid w:val="00853E75"/>
    <w:rsid w:val="00857535"/>
    <w:rsid w:val="008A565A"/>
    <w:rsid w:val="008C6003"/>
    <w:rsid w:val="008D4D5F"/>
    <w:rsid w:val="008E55C7"/>
    <w:rsid w:val="00903EE7"/>
    <w:rsid w:val="0093068E"/>
    <w:rsid w:val="00956623"/>
    <w:rsid w:val="0099343E"/>
    <w:rsid w:val="009A6DDC"/>
    <w:rsid w:val="009B133E"/>
    <w:rsid w:val="009B1EB6"/>
    <w:rsid w:val="009D096E"/>
    <w:rsid w:val="009D4CA3"/>
    <w:rsid w:val="009E0B11"/>
    <w:rsid w:val="009F6183"/>
    <w:rsid w:val="00A07C36"/>
    <w:rsid w:val="00A379A3"/>
    <w:rsid w:val="00A43ECB"/>
    <w:rsid w:val="00A54299"/>
    <w:rsid w:val="00A610B0"/>
    <w:rsid w:val="00A72CCA"/>
    <w:rsid w:val="00A95092"/>
    <w:rsid w:val="00B774A4"/>
    <w:rsid w:val="00B9087B"/>
    <w:rsid w:val="00BA17B8"/>
    <w:rsid w:val="00BA51D4"/>
    <w:rsid w:val="00BC2343"/>
    <w:rsid w:val="00BD00AC"/>
    <w:rsid w:val="00BD63D6"/>
    <w:rsid w:val="00BE20BC"/>
    <w:rsid w:val="00BF3EB2"/>
    <w:rsid w:val="00C13582"/>
    <w:rsid w:val="00C1454F"/>
    <w:rsid w:val="00C52123"/>
    <w:rsid w:val="00C7619C"/>
    <w:rsid w:val="00C77AC9"/>
    <w:rsid w:val="00CC5957"/>
    <w:rsid w:val="00CF6D79"/>
    <w:rsid w:val="00CF77D0"/>
    <w:rsid w:val="00D2118F"/>
    <w:rsid w:val="00D37B2A"/>
    <w:rsid w:val="00D71C9D"/>
    <w:rsid w:val="00D83376"/>
    <w:rsid w:val="00D847F1"/>
    <w:rsid w:val="00DE1730"/>
    <w:rsid w:val="00E115D9"/>
    <w:rsid w:val="00E40E23"/>
    <w:rsid w:val="00E579C9"/>
    <w:rsid w:val="00E85495"/>
    <w:rsid w:val="00E96B87"/>
    <w:rsid w:val="00EB2228"/>
    <w:rsid w:val="00EC192B"/>
    <w:rsid w:val="00EC2C57"/>
    <w:rsid w:val="00F50BC1"/>
    <w:rsid w:val="00F70D62"/>
    <w:rsid w:val="00F75BC6"/>
    <w:rsid w:val="00F77BAE"/>
    <w:rsid w:val="00F82C40"/>
    <w:rsid w:val="00F860B4"/>
    <w:rsid w:val="00FC45EA"/>
    <w:rsid w:val="00FC50FF"/>
    <w:rsid w:val="00FF1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2225"/>
    <o:shapelayout v:ext="edit">
      <o:idmap v:ext="edit" data="1"/>
    </o:shapelayout>
  </w:shapeDefaults>
  <w:decimalSymbol w:val="."/>
  <w:listSeparator w:val=","/>
  <w14:docId w14:val="03BC288C"/>
  <w15:docId w15:val="{16F6098D-B769-4F98-A7D0-54BDC7213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DDC"/>
    <w:rPr>
      <w:rFonts w:ascii="Arial" w:hAnsi="Arial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12D9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612D9A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E115D9"/>
    <w:rPr>
      <w:rFonts w:ascii="Tahoma" w:hAnsi="Tahoma" w:cs="Tahoma"/>
      <w:sz w:val="16"/>
      <w:szCs w:val="16"/>
    </w:rPr>
  </w:style>
  <w:style w:type="character" w:styleId="Hyperlink">
    <w:name w:val="Hyperlink"/>
    <w:rsid w:val="005E04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20C3C"/>
    <w:pPr>
      <w:ind w:left="720"/>
    </w:pPr>
  </w:style>
  <w:style w:type="character" w:customStyle="1" w:styleId="HeaderChar">
    <w:name w:val="Header Char"/>
    <w:basedOn w:val="DefaultParagraphFont"/>
    <w:link w:val="Header"/>
    <w:uiPriority w:val="99"/>
    <w:rsid w:val="00437311"/>
    <w:rPr>
      <w:rFonts w:ascii="Arial" w:hAnsi="Arial"/>
      <w:sz w:val="28"/>
      <w:szCs w:val="28"/>
      <w:lang w:eastAsia="en-US"/>
    </w:rPr>
  </w:style>
  <w:style w:type="table" w:styleId="TableGrid">
    <w:name w:val="Table Grid"/>
    <w:basedOn w:val="TableNormal"/>
    <w:rsid w:val="001847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2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jpeg"/><Relationship Id="rId1" Type="http://schemas.openxmlformats.org/officeDocument/2006/relationships/image" Target="media/image3.png"/><Relationship Id="rId5" Type="http://schemas.openxmlformats.org/officeDocument/2006/relationships/image" Target="NULL"/><Relationship Id="rId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037BB-10A6-409E-A89F-8C5BD2EB1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0th March 2011</vt:lpstr>
    </vt:vector>
  </TitlesOfParts>
  <Company>IT Services - Schools PC Support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th March 2011</dc:title>
  <dc:subject/>
  <dc:creator>Helen</dc:creator>
  <cp:keywords/>
  <dc:description/>
  <cp:lastModifiedBy>Kathryn Dunne</cp:lastModifiedBy>
  <cp:revision>2</cp:revision>
  <cp:lastPrinted>2022-06-06T12:04:00Z</cp:lastPrinted>
  <dcterms:created xsi:type="dcterms:W3CDTF">2022-06-06T12:05:00Z</dcterms:created>
  <dcterms:modified xsi:type="dcterms:W3CDTF">2022-06-06T12:05:00Z</dcterms:modified>
</cp:coreProperties>
</file>